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иази Мд Шахадат Хоссей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283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283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981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981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4529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4529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196804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6804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909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909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303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303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031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031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8064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8064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0546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0546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4639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4639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иази Мд Шахадат Хоссейн</dc:creator>
  <dc:language>ru-RU</dc:language>
  <cp:keywords/>
  <dcterms:created xsi:type="dcterms:W3CDTF">2025-03-01T13:07:10Z</dcterms:created>
  <dcterms:modified xsi:type="dcterms:W3CDTF">2025-03-01T1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